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5A639" w14:textId="27B7A5CF" w:rsidR="00D55F9A" w:rsidRDefault="003B33E8">
      <w:r>
        <w:rPr>
          <w:rFonts w:hint="eastAsia"/>
        </w:rPr>
        <w:t>初识Rice</w:t>
      </w:r>
    </w:p>
    <w:p w14:paraId="7D9E9F25" w14:textId="77777777" w:rsidR="003B33E8" w:rsidRPr="003B33E8" w:rsidRDefault="003B33E8" w:rsidP="003B33E8">
      <w:r w:rsidRPr="003B33E8">
        <w:rPr>
          <w:rFonts w:hint="eastAsia"/>
        </w:rPr>
        <w:t>第一次知道</w:t>
      </w:r>
      <w:r w:rsidRPr="003B33E8">
        <w:t>Rice</w:t>
      </w:r>
      <w:r w:rsidRPr="003B33E8">
        <w:rPr>
          <w:rFonts w:hint="eastAsia"/>
        </w:rPr>
        <w:t>这所大学，是在确定完主修专业后数学科学学院第一次年级大会上，院长包刚谈到自己的求学之路。</w:t>
      </w:r>
    </w:p>
    <w:p w14:paraId="494C4F2B" w14:textId="77777777" w:rsidR="003B33E8" w:rsidRPr="003B33E8" w:rsidRDefault="003B33E8" w:rsidP="003B33E8">
      <w:r w:rsidRPr="003B33E8">
        <w:rPr>
          <w:rFonts w:hint="eastAsia"/>
        </w:rPr>
        <w:t>包刚院长于</w:t>
      </w:r>
      <w:r w:rsidRPr="003B33E8">
        <w:t>1992</w:t>
      </w:r>
      <w:r w:rsidRPr="003B33E8">
        <w:rPr>
          <w:rFonts w:hint="eastAsia"/>
        </w:rPr>
        <w:t>年在</w:t>
      </w:r>
      <w:r w:rsidRPr="003B33E8">
        <w:t>Rice</w:t>
      </w:r>
      <w:r w:rsidRPr="003B33E8">
        <w:rPr>
          <w:rFonts w:hint="eastAsia"/>
        </w:rPr>
        <w:t>计算与应用数学系取得博士学位。他介绍说，</w:t>
      </w:r>
      <w:r w:rsidRPr="003B33E8">
        <w:t>Rice</w:t>
      </w:r>
      <w:r w:rsidRPr="003B33E8">
        <w:rPr>
          <w:rFonts w:hint="eastAsia"/>
        </w:rPr>
        <w:t>是一所规模不大，但研究水平、教学质量和国际影响力都很高的学校。这样不经意间提起的这个对当时的我来说还些许陌生的名字，却在我心中留下了一颗种子。</w:t>
      </w:r>
    </w:p>
    <w:p w14:paraId="4B60AE3F" w14:textId="2C91A695" w:rsidR="003B33E8" w:rsidRDefault="003B33E8"/>
    <w:p w14:paraId="6AB07E83" w14:textId="5D89614A" w:rsidR="003B33E8" w:rsidRDefault="003B33E8">
      <w:r>
        <w:rPr>
          <w:rFonts w:hint="eastAsia"/>
        </w:rPr>
        <w:t>启程</w:t>
      </w:r>
    </w:p>
    <w:p w14:paraId="16DDA0B2" w14:textId="77777777" w:rsidR="003B33E8" w:rsidRPr="003B33E8" w:rsidRDefault="003B33E8" w:rsidP="003B33E8">
      <w:r w:rsidRPr="003B33E8">
        <w:rPr>
          <w:rFonts w:hint="eastAsia"/>
        </w:rPr>
        <w:t>我于</w:t>
      </w:r>
      <w:r w:rsidRPr="003B33E8">
        <w:t>8</w:t>
      </w:r>
      <w:r w:rsidRPr="003B33E8">
        <w:rPr>
          <w:rFonts w:hint="eastAsia"/>
        </w:rPr>
        <w:t>月</w:t>
      </w:r>
      <w:r w:rsidRPr="003B33E8">
        <w:t>9</w:t>
      </w:r>
      <w:r w:rsidRPr="003B33E8">
        <w:rPr>
          <w:rFonts w:hint="eastAsia"/>
        </w:rPr>
        <w:t>日抵达</w:t>
      </w:r>
      <w:r w:rsidRPr="003B33E8">
        <w:t>Houston</w:t>
      </w:r>
      <w:r w:rsidRPr="003B33E8">
        <w:rPr>
          <w:rFonts w:hint="eastAsia"/>
        </w:rPr>
        <w:t>，先和其他来自世界各地的国际生和交换生一起住在离学校一街之隔的</w:t>
      </w:r>
      <w:r w:rsidRPr="003B33E8">
        <w:t>Marriott</w:t>
      </w:r>
      <w:r w:rsidRPr="003B33E8">
        <w:rPr>
          <w:rFonts w:hint="eastAsia"/>
        </w:rPr>
        <w:t>酒店。在这三天里，我们进行了开学前的一些准备活动，彼此之间增加了了解。</w:t>
      </w:r>
    </w:p>
    <w:p w14:paraId="4F6A877B" w14:textId="77777777" w:rsidR="003B33E8" w:rsidRPr="003B33E8" w:rsidRDefault="003B33E8" w:rsidP="003B33E8">
      <w:r w:rsidRPr="003B33E8">
        <w:t>8</w:t>
      </w:r>
      <w:r w:rsidRPr="003B33E8">
        <w:rPr>
          <w:rFonts w:hint="eastAsia"/>
        </w:rPr>
        <w:t>月</w:t>
      </w:r>
      <w:r w:rsidRPr="003B33E8">
        <w:t>12</w:t>
      </w:r>
      <w:r w:rsidRPr="003B33E8">
        <w:rPr>
          <w:rFonts w:hint="eastAsia"/>
        </w:rPr>
        <w:t>日，我们所有</w:t>
      </w:r>
      <w:r w:rsidRPr="003B33E8">
        <w:t>Rice</w:t>
      </w:r>
      <w:r w:rsidRPr="003B33E8">
        <w:rPr>
          <w:rFonts w:hint="eastAsia"/>
        </w:rPr>
        <w:t>新生一起搬进了寝室。</w:t>
      </w:r>
    </w:p>
    <w:p w14:paraId="58BF44EF" w14:textId="2840902D" w:rsidR="003B33E8" w:rsidRDefault="003B33E8"/>
    <w:p w14:paraId="4FE7DA40" w14:textId="2698B361" w:rsidR="003B33E8" w:rsidRDefault="003B33E8">
      <w:r>
        <w:rPr>
          <w:rFonts w:hint="eastAsia"/>
        </w:rPr>
        <w:t>W</w:t>
      </w:r>
      <w:r>
        <w:t>iess College</w:t>
      </w:r>
    </w:p>
    <w:p w14:paraId="0E1EACA1" w14:textId="77777777" w:rsidR="003B33E8" w:rsidRPr="003B33E8" w:rsidRDefault="003B33E8" w:rsidP="003B33E8">
      <w:r w:rsidRPr="003B33E8">
        <w:t>Rice</w:t>
      </w:r>
      <w:r w:rsidRPr="003B33E8">
        <w:rPr>
          <w:rFonts w:hint="eastAsia"/>
        </w:rPr>
        <w:t>承袭的是英国的住宿学院制。本科新生（包括交换学生）会被在第一年要求住校。每个人会被随机分配到不同的</w:t>
      </w:r>
      <w:r w:rsidRPr="003B33E8">
        <w:t>College</w:t>
      </w:r>
      <w:r w:rsidRPr="003B33E8">
        <w:rPr>
          <w:rFonts w:hint="eastAsia"/>
        </w:rPr>
        <w:t>（非常类似我们的大一新生会进入丹青蓝田这样的学院）。</w:t>
      </w:r>
    </w:p>
    <w:p w14:paraId="49D14DB7" w14:textId="17015920" w:rsidR="003B33E8" w:rsidRDefault="003B33E8" w:rsidP="003B33E8">
      <w:r w:rsidRPr="003B33E8">
        <w:rPr>
          <w:rFonts w:hint="eastAsia"/>
        </w:rPr>
        <w:t>这样的一个个</w:t>
      </w:r>
      <w:r w:rsidRPr="003B33E8">
        <w:t>College</w:t>
      </w:r>
      <w:r w:rsidRPr="003B33E8">
        <w:rPr>
          <w:rFonts w:hint="eastAsia"/>
        </w:rPr>
        <w:t>也是美国社区文化的体现。</w:t>
      </w:r>
      <w:r>
        <w:rPr>
          <w:rFonts w:hint="eastAsia"/>
        </w:rPr>
        <w:t>每个College都有自己的特色。我们色系的院服，不同的院旗，和承袭下来的不同传统。</w:t>
      </w:r>
    </w:p>
    <w:p w14:paraId="29C4EB7B" w14:textId="1AB46EC4" w:rsidR="004A20DD" w:rsidRDefault="004A20DD" w:rsidP="003B33E8">
      <w:pPr>
        <w:rPr>
          <w:rFonts w:hint="eastAsia"/>
        </w:rPr>
      </w:pPr>
      <w:r>
        <w:rPr>
          <w:rFonts w:hint="eastAsia"/>
        </w:rPr>
        <w:t>每个College都有完善的配套设施。可以看电影、运动、学习。</w:t>
      </w:r>
      <w:bookmarkStart w:id="0" w:name="_GoBack"/>
      <w:bookmarkEnd w:id="0"/>
    </w:p>
    <w:p w14:paraId="0D563B1D" w14:textId="40268D4B" w:rsidR="003B33E8" w:rsidRDefault="003B33E8" w:rsidP="003B33E8"/>
    <w:p w14:paraId="22075435" w14:textId="1D338C68" w:rsidR="003B33E8" w:rsidRDefault="003B33E8" w:rsidP="003B33E8">
      <w:r>
        <w:rPr>
          <w:rFonts w:hint="eastAsia"/>
        </w:rPr>
        <w:t>O-</w:t>
      </w:r>
      <w:r>
        <w:t>W</w:t>
      </w:r>
      <w:r>
        <w:rPr>
          <w:rFonts w:hint="eastAsia"/>
        </w:rPr>
        <w:t>eek</w:t>
      </w:r>
    </w:p>
    <w:p w14:paraId="0EECA7C6" w14:textId="77777777" w:rsidR="003B33E8" w:rsidRPr="003B33E8" w:rsidRDefault="003B33E8" w:rsidP="003B33E8">
      <w:r w:rsidRPr="003B33E8">
        <w:rPr>
          <w:rFonts w:hint="eastAsia"/>
        </w:rPr>
        <w:t>对每一届新生，正式开学前的一周被称为</w:t>
      </w:r>
      <w:r w:rsidRPr="003B33E8">
        <w:t>O-Week</w:t>
      </w:r>
      <w:r w:rsidRPr="003B33E8">
        <w:rPr>
          <w:rFonts w:hint="eastAsia"/>
        </w:rPr>
        <w:t>。</w:t>
      </w:r>
    </w:p>
    <w:p w14:paraId="27ECFCEC" w14:textId="77777777" w:rsidR="003B33E8" w:rsidRPr="003B33E8" w:rsidRDefault="003B33E8" w:rsidP="003B33E8">
      <w:r w:rsidRPr="003B33E8">
        <w:rPr>
          <w:rFonts w:hint="eastAsia"/>
        </w:rPr>
        <w:t>而每个新生又会在开始时被分配到一个由</w:t>
      </w:r>
      <w:r w:rsidRPr="003B33E8">
        <w:t>3</w:t>
      </w:r>
      <w:r w:rsidRPr="003B33E8">
        <w:rPr>
          <w:rFonts w:hint="eastAsia"/>
        </w:rPr>
        <w:t>位学长和</w:t>
      </w:r>
      <w:r w:rsidRPr="003B33E8">
        <w:t>8</w:t>
      </w:r>
      <w:r w:rsidRPr="003B33E8">
        <w:rPr>
          <w:rFonts w:hint="eastAsia"/>
        </w:rPr>
        <w:t>位新生组成的</w:t>
      </w:r>
      <w:r w:rsidRPr="003B33E8">
        <w:t>O-Week Family</w:t>
      </w:r>
      <w:r w:rsidRPr="003B33E8">
        <w:rPr>
          <w:rFonts w:hint="eastAsia"/>
        </w:rPr>
        <w:t>，和浙大开学是的学长组相当。每个组的同学一起活动，相互扶持，正式开学后也会每周一次聚餐，被称为</w:t>
      </w:r>
      <w:r w:rsidRPr="003B33E8">
        <w:t>O-Week Dinner</w:t>
      </w:r>
      <w:r w:rsidRPr="003B33E8">
        <w:rPr>
          <w:rFonts w:hint="eastAsia"/>
        </w:rPr>
        <w:t>。我于我的</w:t>
      </w:r>
      <w:r w:rsidRPr="003B33E8">
        <w:t>O-Week</w:t>
      </w:r>
      <w:r w:rsidRPr="003B33E8">
        <w:rPr>
          <w:rFonts w:hint="eastAsia"/>
        </w:rPr>
        <w:t>伙伴们结下了深厚的友谊。</w:t>
      </w:r>
    </w:p>
    <w:p w14:paraId="0FFA0A77" w14:textId="77777777" w:rsidR="003B33E8" w:rsidRPr="003B33E8" w:rsidRDefault="003B33E8" w:rsidP="003B33E8">
      <w:r w:rsidRPr="003B33E8">
        <w:t>O-Week</w:t>
      </w:r>
      <w:r w:rsidRPr="003B33E8">
        <w:rPr>
          <w:rFonts w:hint="eastAsia"/>
        </w:rPr>
        <w:t>中，我们会参加各种各样的活动。有一些能帮助我们更快适应新的生活。也有选课和学业上专门的指导。我们也会常聚在</w:t>
      </w:r>
      <w:r w:rsidRPr="003B33E8">
        <w:t>Commons</w:t>
      </w:r>
      <w:r w:rsidRPr="003B33E8">
        <w:rPr>
          <w:rFonts w:hint="eastAsia"/>
        </w:rPr>
        <w:t>二楼谈论一些稍显严肃担忧十分重要的话题。比如如何正确看待同性恋，如何避免不安全不健康的性。</w:t>
      </w:r>
    </w:p>
    <w:p w14:paraId="0670301B" w14:textId="77777777" w:rsidR="003B33E8" w:rsidRPr="003B33E8" w:rsidRDefault="003B33E8" w:rsidP="003B33E8">
      <w:r w:rsidRPr="003B33E8">
        <w:rPr>
          <w:rFonts w:hint="eastAsia"/>
        </w:rPr>
        <w:t>当然，穿插其中的各种美式风情的娱乐活动也是</w:t>
      </w:r>
      <w:r w:rsidRPr="003B33E8">
        <w:t>O-Week</w:t>
      </w:r>
      <w:r w:rsidRPr="003B33E8">
        <w:rPr>
          <w:rFonts w:hint="eastAsia"/>
        </w:rPr>
        <w:t>留给我的美好回忆。</w:t>
      </w:r>
    </w:p>
    <w:p w14:paraId="6A35BE64" w14:textId="346107BC" w:rsidR="003B33E8" w:rsidRDefault="003B33E8" w:rsidP="003B33E8"/>
    <w:p w14:paraId="0972920A" w14:textId="215641C6" w:rsidR="003B33E8" w:rsidRDefault="003B33E8" w:rsidP="003B33E8">
      <w:r>
        <w:rPr>
          <w:rFonts w:hint="eastAsia"/>
        </w:rPr>
        <w:t>学习</w:t>
      </w:r>
    </w:p>
    <w:p w14:paraId="1C3A064D" w14:textId="77777777" w:rsidR="003B33E8" w:rsidRDefault="003B33E8" w:rsidP="003B33E8">
      <w:r w:rsidRPr="003B33E8">
        <w:rPr>
          <w:rFonts w:hint="eastAsia"/>
        </w:rPr>
        <w:t>我跟随</w:t>
      </w:r>
      <w:r w:rsidRPr="003B33E8">
        <w:t>Robert Hardt学习Functional Analysis（泛函分析）。这是一门面向二年级博士生的课程。Hardt教授是著名数学家、浙大杰出校友林芳华的博士生导师。这门课中，我系统的学习了Hilbert空间和</w:t>
      </w:r>
      <w:proofErr w:type="spellStart"/>
      <w:r w:rsidRPr="003B33E8">
        <w:t>Banach</w:t>
      </w:r>
      <w:proofErr w:type="spellEnd"/>
      <w:r w:rsidRPr="003B33E8">
        <w:t>空间上的线性泛函理论，并对谱论有了初步了解。</w:t>
      </w:r>
    </w:p>
    <w:p w14:paraId="7E4F8D06" w14:textId="77777777" w:rsidR="003B33E8" w:rsidRDefault="003B33E8" w:rsidP="003B33E8">
      <w:r w:rsidRPr="003B33E8">
        <w:rPr>
          <w:rFonts w:hint="eastAsia"/>
        </w:rPr>
        <w:t>我向</w:t>
      </w:r>
      <w:proofErr w:type="spellStart"/>
      <w:r w:rsidRPr="003B33E8">
        <w:t>Anastassia</w:t>
      </w:r>
      <w:proofErr w:type="spellEnd"/>
      <w:r w:rsidRPr="003B33E8">
        <w:t xml:space="preserve"> </w:t>
      </w:r>
      <w:proofErr w:type="spellStart"/>
      <w:r w:rsidRPr="003B33E8">
        <w:t>Etropolski</w:t>
      </w:r>
      <w:proofErr w:type="spellEnd"/>
      <w:r w:rsidRPr="003B33E8">
        <w:t>博士学习Abstract Algebra II（抽象代数2）。这门课是对我在浙大学习的抽象代数的很好补充。在这门课上，我进一步学习了环与模的性质，并系统学习了Galois理论。</w:t>
      </w:r>
    </w:p>
    <w:p w14:paraId="16DA89AD" w14:textId="77777777" w:rsidR="003B33E8" w:rsidRDefault="003B33E8" w:rsidP="003B33E8">
      <w:r w:rsidRPr="003B33E8">
        <w:t>Neil Fullarton博士。我跟随他在Rice学习了Geometric Topology（几何拓扑）。我们读了Hatcher的经典著作《</w:t>
      </w:r>
      <w:proofErr w:type="spellStart"/>
      <w:r w:rsidRPr="003B33E8">
        <w:t>Algebriac</w:t>
      </w:r>
      <w:proofErr w:type="spellEnd"/>
      <w:r w:rsidRPr="003B33E8">
        <w:t xml:space="preserve"> Topology》和Minors的名著《Topology from Differential view》</w:t>
      </w:r>
    </w:p>
    <w:p w14:paraId="54D516DF" w14:textId="77777777" w:rsidR="004A20DD" w:rsidRDefault="003B33E8" w:rsidP="003B33E8">
      <w:r w:rsidRPr="003B33E8">
        <w:rPr>
          <w:rFonts w:hint="eastAsia"/>
        </w:rPr>
        <w:t>谭老师本科毕业于北京大学，在马里兰大学接受博士训练。他教授我</w:t>
      </w:r>
      <w:r w:rsidRPr="003B33E8">
        <w:t>Partial Differential Equations（偏微分方程）</w:t>
      </w:r>
    </w:p>
    <w:p w14:paraId="282AE2FC" w14:textId="77777777" w:rsidR="004A20DD" w:rsidRPr="004A20DD" w:rsidRDefault="004A20DD" w:rsidP="004A20DD">
      <w:r w:rsidRPr="004A20DD">
        <w:rPr>
          <w:rFonts w:hint="eastAsia"/>
        </w:rPr>
        <w:t>我在</w:t>
      </w:r>
      <w:r w:rsidRPr="004A20DD">
        <w:t>Rice</w:t>
      </w:r>
      <w:r w:rsidRPr="004A20DD">
        <w:rPr>
          <w:rFonts w:hint="eastAsia"/>
        </w:rPr>
        <w:t>另一项收获颇丰的学术活动是参与了</w:t>
      </w:r>
      <w:r w:rsidRPr="004A20DD">
        <w:t>Rice Geometry Lab</w:t>
      </w:r>
      <w:r w:rsidRPr="004A20DD">
        <w:rPr>
          <w:rFonts w:hint="eastAsia"/>
        </w:rPr>
        <w:t>（莱斯大学几何实验室）。</w:t>
      </w:r>
    </w:p>
    <w:p w14:paraId="1052B1B2" w14:textId="77777777" w:rsidR="004A20DD" w:rsidRPr="004A20DD" w:rsidRDefault="004A20DD" w:rsidP="004A20DD">
      <w:r w:rsidRPr="004A20DD">
        <w:rPr>
          <w:rFonts w:hint="eastAsia"/>
        </w:rPr>
        <w:t>我同</w:t>
      </w:r>
      <w:r w:rsidRPr="004A20DD">
        <w:t>Rice</w:t>
      </w:r>
      <w:r w:rsidRPr="004A20DD">
        <w:rPr>
          <w:rFonts w:hint="eastAsia"/>
        </w:rPr>
        <w:t>的本科生一起，在老师指导下，运用群论（主要是</w:t>
      </w:r>
      <w:r w:rsidRPr="004A20DD">
        <w:t>Dihedral Group</w:t>
      </w:r>
      <w:r w:rsidRPr="004A20DD">
        <w:rPr>
          <w:rFonts w:hint="eastAsia"/>
        </w:rPr>
        <w:t>）的知识来研究</w:t>
      </w:r>
      <w:r w:rsidRPr="004A20DD">
        <w:rPr>
          <w:rFonts w:hint="eastAsia"/>
        </w:rPr>
        <w:lastRenderedPageBreak/>
        <w:t>音乐。学期末的的时候，我们面向数学系做了海报展示，得到了很好的评价。</w:t>
      </w:r>
    </w:p>
    <w:p w14:paraId="05260780" w14:textId="6D93A95C" w:rsidR="003B33E8" w:rsidRPr="003B33E8" w:rsidRDefault="003B33E8" w:rsidP="003B33E8">
      <w:pPr>
        <w:rPr>
          <w:rFonts w:hint="eastAsia"/>
        </w:rPr>
      </w:pPr>
      <w:r w:rsidRPr="003B33E8">
        <w:t xml:space="preserve">   </w:t>
      </w:r>
    </w:p>
    <w:p w14:paraId="4B265060" w14:textId="0B593BD7" w:rsidR="003B33E8" w:rsidRPr="003B33E8" w:rsidRDefault="003B33E8">
      <w:pPr>
        <w:rPr>
          <w:rFonts w:hint="eastAsia"/>
        </w:rPr>
      </w:pPr>
    </w:p>
    <w:sectPr w:rsidR="003B33E8" w:rsidRPr="003B33E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M7M0srQwNTQxNTVR0lEKTi0uzszPAykwrAUA9izhFCwAAAA="/>
  </w:docVars>
  <w:rsids>
    <w:rsidRoot w:val="0006138D"/>
    <w:rsid w:val="0006138D"/>
    <w:rsid w:val="003B33E8"/>
    <w:rsid w:val="004A20DD"/>
    <w:rsid w:val="00D55F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CED4F"/>
  <w15:chartTrackingRefBased/>
  <w15:docId w15:val="{E0B7914C-E081-45AD-9155-456853C2E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429549">
      <w:bodyDiv w:val="1"/>
      <w:marLeft w:val="0"/>
      <w:marRight w:val="0"/>
      <w:marTop w:val="0"/>
      <w:marBottom w:val="0"/>
      <w:divBdr>
        <w:top w:val="none" w:sz="0" w:space="0" w:color="auto"/>
        <w:left w:val="none" w:sz="0" w:space="0" w:color="auto"/>
        <w:bottom w:val="none" w:sz="0" w:space="0" w:color="auto"/>
        <w:right w:val="none" w:sz="0" w:space="0" w:color="auto"/>
      </w:divBdr>
    </w:div>
    <w:div w:id="454056566">
      <w:bodyDiv w:val="1"/>
      <w:marLeft w:val="0"/>
      <w:marRight w:val="0"/>
      <w:marTop w:val="0"/>
      <w:marBottom w:val="0"/>
      <w:divBdr>
        <w:top w:val="none" w:sz="0" w:space="0" w:color="auto"/>
        <w:left w:val="none" w:sz="0" w:space="0" w:color="auto"/>
        <w:bottom w:val="none" w:sz="0" w:space="0" w:color="auto"/>
        <w:right w:val="none" w:sz="0" w:space="0" w:color="auto"/>
      </w:divBdr>
    </w:div>
    <w:div w:id="469440381">
      <w:bodyDiv w:val="1"/>
      <w:marLeft w:val="0"/>
      <w:marRight w:val="0"/>
      <w:marTop w:val="0"/>
      <w:marBottom w:val="0"/>
      <w:divBdr>
        <w:top w:val="none" w:sz="0" w:space="0" w:color="auto"/>
        <w:left w:val="none" w:sz="0" w:space="0" w:color="auto"/>
        <w:bottom w:val="none" w:sz="0" w:space="0" w:color="auto"/>
        <w:right w:val="none" w:sz="0" w:space="0" w:color="auto"/>
      </w:divBdr>
    </w:div>
    <w:div w:id="593979635">
      <w:bodyDiv w:val="1"/>
      <w:marLeft w:val="0"/>
      <w:marRight w:val="0"/>
      <w:marTop w:val="0"/>
      <w:marBottom w:val="0"/>
      <w:divBdr>
        <w:top w:val="none" w:sz="0" w:space="0" w:color="auto"/>
        <w:left w:val="none" w:sz="0" w:space="0" w:color="auto"/>
        <w:bottom w:val="none" w:sz="0" w:space="0" w:color="auto"/>
        <w:right w:val="none" w:sz="0" w:space="0" w:color="auto"/>
      </w:divBdr>
    </w:div>
    <w:div w:id="845943576">
      <w:bodyDiv w:val="1"/>
      <w:marLeft w:val="0"/>
      <w:marRight w:val="0"/>
      <w:marTop w:val="0"/>
      <w:marBottom w:val="0"/>
      <w:divBdr>
        <w:top w:val="none" w:sz="0" w:space="0" w:color="auto"/>
        <w:left w:val="none" w:sz="0" w:space="0" w:color="auto"/>
        <w:bottom w:val="none" w:sz="0" w:space="0" w:color="auto"/>
        <w:right w:val="none" w:sz="0" w:space="0" w:color="auto"/>
      </w:divBdr>
    </w:div>
    <w:div w:id="1041898147">
      <w:bodyDiv w:val="1"/>
      <w:marLeft w:val="0"/>
      <w:marRight w:val="0"/>
      <w:marTop w:val="0"/>
      <w:marBottom w:val="0"/>
      <w:divBdr>
        <w:top w:val="none" w:sz="0" w:space="0" w:color="auto"/>
        <w:left w:val="none" w:sz="0" w:space="0" w:color="auto"/>
        <w:bottom w:val="none" w:sz="0" w:space="0" w:color="auto"/>
        <w:right w:val="none" w:sz="0" w:space="0" w:color="auto"/>
      </w:divBdr>
    </w:div>
    <w:div w:id="1068572048">
      <w:bodyDiv w:val="1"/>
      <w:marLeft w:val="0"/>
      <w:marRight w:val="0"/>
      <w:marTop w:val="0"/>
      <w:marBottom w:val="0"/>
      <w:divBdr>
        <w:top w:val="none" w:sz="0" w:space="0" w:color="auto"/>
        <w:left w:val="none" w:sz="0" w:space="0" w:color="auto"/>
        <w:bottom w:val="none" w:sz="0" w:space="0" w:color="auto"/>
        <w:right w:val="none" w:sz="0" w:space="0" w:color="auto"/>
      </w:divBdr>
    </w:div>
    <w:div w:id="1141389918">
      <w:bodyDiv w:val="1"/>
      <w:marLeft w:val="0"/>
      <w:marRight w:val="0"/>
      <w:marTop w:val="0"/>
      <w:marBottom w:val="0"/>
      <w:divBdr>
        <w:top w:val="none" w:sz="0" w:space="0" w:color="auto"/>
        <w:left w:val="none" w:sz="0" w:space="0" w:color="auto"/>
        <w:bottom w:val="none" w:sz="0" w:space="0" w:color="auto"/>
        <w:right w:val="none" w:sz="0" w:space="0" w:color="auto"/>
      </w:divBdr>
    </w:div>
    <w:div w:id="1810246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209</Words>
  <Characters>119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ming Zhao</dc:creator>
  <cp:keywords/>
  <dc:description/>
  <cp:lastModifiedBy>Yuming Zhao</cp:lastModifiedBy>
  <cp:revision>2</cp:revision>
  <dcterms:created xsi:type="dcterms:W3CDTF">2018-06-27T09:55:00Z</dcterms:created>
  <dcterms:modified xsi:type="dcterms:W3CDTF">2018-06-27T10:06:00Z</dcterms:modified>
</cp:coreProperties>
</file>